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104"/>
      </w:tblGrid>
      <w:tr w:rsidR="00605705" w:rsidRPr="00181F29" w14:paraId="0FFC5896" w14:textId="77777777" w:rsidTr="007F4330">
        <w:trPr>
          <w:trHeight w:val="285"/>
        </w:trPr>
        <w:tc>
          <w:tcPr>
            <w:tcW w:w="9504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605705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programech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, UČITELSTVÍ PRO ZÁKLADNÍ ŠKOLY, Učitelství pro 1. STUPEŇ ZÁKLADNÍ ŠKOLY A PŘEDŠKOLNÍ PEDAGOGIKA</w:t>
            </w:r>
          </w:p>
          <w:p w14:paraId="08110513" w14:textId="3919F05D" w:rsidR="00605705" w:rsidRPr="00EB5984" w:rsidRDefault="00204C2F" w:rsidP="001F670C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1F670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1F670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a výhled na akademický rok 202</w:t>
            </w:r>
            <w:r w:rsidR="001F670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1F670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</w:p>
        </w:tc>
      </w:tr>
      <w:tr w:rsidR="00605705" w:rsidRPr="00181F29" w14:paraId="7DEEE9DD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439F2894" w:rsidR="00605705" w:rsidRPr="00181F29" w:rsidRDefault="00605705" w:rsidP="002F65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1F670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2F65C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31. 8.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2F65C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58BA47" w14:textId="3BFAEE44" w:rsidR="00605705" w:rsidRPr="00181F29" w:rsidRDefault="00605705" w:rsidP="002F65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 pro zimní semestr (ZS)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F65C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F65C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605705" w:rsidRPr="00181F29" w14:paraId="64EF11E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2FEBBE55" w:rsidR="00605705" w:rsidRPr="00181F29" w:rsidRDefault="002F65C6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5CF351" w14:textId="3D78D54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forma studia (KFS) Sociální pedagogika</w:t>
            </w:r>
          </w:p>
        </w:tc>
      </w:tr>
      <w:tr w:rsidR="00605705" w:rsidRPr="00181F29" w14:paraId="07E828AC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65F6EB8E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D63BE" w14:textId="190D5630" w:rsidR="00605705" w:rsidRPr="00181F29" w:rsidRDefault="00605705" w:rsidP="00DC51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</w:tr>
      <w:tr w:rsidR="00605705" w:rsidRPr="00181F29" w14:paraId="7F838B3D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5606667B" w:rsidR="00605705" w:rsidRPr="00181F29" w:rsidRDefault="00605705" w:rsidP="00DC51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76D5" w14:textId="6089EC36" w:rsidR="00605705" w:rsidRPr="00181F29" w:rsidRDefault="00605705" w:rsidP="00DC51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C51C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C51C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605705" w:rsidRPr="00181F29" w14:paraId="28999F56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05ED2186" w14:textId="1B7F43EF" w:rsidR="00605705" w:rsidRPr="00952DD9" w:rsidRDefault="00DC51C3" w:rsidP="00DC51C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60570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9. 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605705"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52BB3B2" w14:textId="1C8EC5EA" w:rsidR="00605705" w:rsidRPr="00952DD9" w:rsidRDefault="00605705" w:rsidP="00EB2E3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</w:t>
            </w:r>
            <w:r w:rsidR="00EB2E34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tační týden (pro první ročníky)</w:t>
            </w:r>
          </w:p>
        </w:tc>
      </w:tr>
      <w:tr w:rsidR="00605705" w:rsidRPr="00181F29" w14:paraId="330CAAA0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7BBB1001" w:rsidR="00605705" w:rsidRPr="00181F29" w:rsidRDefault="00DC51C3" w:rsidP="00DC51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60570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0570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3AEFB" w14:textId="5A036AC5" w:rsidR="00605705" w:rsidRPr="00181F29" w:rsidRDefault="00605705" w:rsidP="00DC51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portovní aktivity (SA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DC51C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DC51C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</w:p>
        </w:tc>
      </w:tr>
      <w:tr w:rsidR="00605705" w:rsidRPr="00181F29" w14:paraId="33329816" w14:textId="77777777" w:rsidTr="009E7579">
        <w:trPr>
          <w:trHeight w:val="315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605705" w:rsidRPr="00181F29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605705" w:rsidRPr="00181F29" w14:paraId="02742E8F" w14:textId="77777777" w:rsidTr="009E7579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74C2A98" w:rsidR="00605705" w:rsidRPr="00181F29" w:rsidRDefault="002B3212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9. 2022 - 9. 9. 2022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4D25931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605705" w:rsidRPr="00181F29" w14:paraId="107A02AC" w14:textId="77777777" w:rsidTr="009E7579">
        <w:trPr>
          <w:trHeight w:val="315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096EDB7A" w:rsidR="00605705" w:rsidRPr="00181F29" w:rsidRDefault="00C75472" w:rsidP="00C754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05705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05705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16FB9A9D" w:rsidR="00605705" w:rsidRPr="00181F29" w:rsidRDefault="00605705" w:rsidP="00F146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</w:t>
            </w:r>
            <w:r w:rsidR="00F146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60230C" w:rsidRPr="00181F29" w14:paraId="5EB62CDF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1722EB" w14:textId="158E6299" w:rsidR="0060230C" w:rsidRDefault="0060230C" w:rsidP="006023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. 9. 202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4A37B19" w14:textId="510F8C03" w:rsidR="0060230C" w:rsidRPr="004512C0" w:rsidRDefault="0060230C" w:rsidP="000202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</w:t>
            </w:r>
            <w:r w:rsidR="000202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0202CD"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ezenční forma studia (PFS)</w:t>
            </w:r>
          </w:p>
        </w:tc>
      </w:tr>
      <w:tr w:rsidR="00605705" w:rsidRPr="00181F29" w14:paraId="6821829D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4A36" w14:textId="1E010AC8" w:rsidR="00605705" w:rsidRPr="00181F29" w:rsidRDefault="00C75472" w:rsidP="00C754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 - 14</w:t>
            </w:r>
            <w:r w:rsidR="00605705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605705" w:rsidRPr="00FD65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FAD8B" w14:textId="47EC804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Sociální pedagogika </w:t>
            </w:r>
            <w:r w:rsidR="00BB5EC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(PFS)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4 týdny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230C" w:rsidRPr="00181F29" w14:paraId="131B4FF1" w14:textId="77777777" w:rsidTr="0060230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9CBF10" w14:textId="5078BBC1" w:rsidR="0060230C" w:rsidRPr="00181F29" w:rsidRDefault="0060230C" w:rsidP="006023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P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2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2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05AB695" w14:textId="6CD613AC" w:rsidR="0060230C" w:rsidRPr="00181F29" w:rsidRDefault="0060230C" w:rsidP="000202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(PFS)</w:t>
            </w:r>
          </w:p>
        </w:tc>
      </w:tr>
      <w:tr w:rsidR="00605705" w:rsidRPr="00181F29" w14:paraId="75441230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65B617CF" w:rsidR="00605705" w:rsidRPr="00122FA8" w:rsidRDefault="002567D5" w:rsidP="00C754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605705"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375605D4" w:rsidR="00605705" w:rsidRPr="008F16D5" w:rsidRDefault="00605705" w:rsidP="00C754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./diplom. práce studenta na akad. rok 202</w:t>
            </w:r>
            <w:r w:rsid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C754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21BB123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95A0885" w:rsidR="00605705" w:rsidRPr="00D54618" w:rsidRDefault="00605705" w:rsidP="00F13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C75472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C75472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13F8C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. 12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C75472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605705" w:rsidRPr="007D7BF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605705" w:rsidRPr="00181F29" w14:paraId="4A5ABBA6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238DBA56" w:rsidR="00605705" w:rsidRPr="00D54618" w:rsidRDefault="00C75472" w:rsidP="00331B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A0E4D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331BB6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="007A0E4D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5F4EC395" w:rsidR="00605705" w:rsidRPr="007531FD" w:rsidRDefault="00605705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Učitelství pro MŠ (PFS) (4 týdny)</w:t>
            </w:r>
          </w:p>
        </w:tc>
      </w:tr>
      <w:tr w:rsidR="00605705" w:rsidRPr="00181F29" w14:paraId="19B701F8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3A121CEF" w:rsidR="00605705" w:rsidRPr="00181F29" w:rsidRDefault="00605705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363A2D" w:rsidRPr="00181F29" w14:paraId="0DDE6E1A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A2FB00" w14:textId="44D4015F" w:rsidR="00363A2D" w:rsidRPr="00181F29" w:rsidRDefault="00176A52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. 12. 2022 - 2. 2. 202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C83F86F" w14:textId="078109F1" w:rsidR="00363A2D" w:rsidRPr="00181F29" w:rsidRDefault="00363A2D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E2ACE" w:rsidRPr="00181F29" w14:paraId="2BA8BE84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01D73214" w:rsidR="005E2ACE" w:rsidRPr="00181F29" w:rsidRDefault="007A0E4D" w:rsidP="00ED7D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ED7D0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1CE1606B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5E2ACE" w:rsidRPr="00181F29" w14:paraId="4820FE1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5A112D89" w:rsidR="005E2ACE" w:rsidRPr="00C16027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1B4E8797" w:rsidR="005E2ACE" w:rsidRPr="00C16027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ředzápis pro LS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E2ACE" w:rsidRPr="00181F29" w14:paraId="61226655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0F965CE3" w:rsidR="005E2ACE" w:rsidRPr="00C16027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2721E7F6" w:rsidR="005E2ACE" w:rsidRPr="00C16027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A pro LS 202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/2023</w:t>
            </w:r>
          </w:p>
        </w:tc>
      </w:tr>
      <w:tr w:rsidR="005E2ACE" w:rsidRPr="00181F29" w14:paraId="47BFE35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074F7D8C" w:rsidR="005E2ACE" w:rsidRPr="00181F29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272E9BB9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</w:t>
            </w:r>
          </w:p>
        </w:tc>
      </w:tr>
      <w:tr w:rsidR="005E2ACE" w:rsidRPr="00181F29" w14:paraId="69E055EE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1C42A75B" w:rsidR="005E2ACE" w:rsidRPr="00181F29" w:rsidRDefault="007A0E4D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91D68B" w14:textId="034CF7AB" w:rsidR="005E2ACE" w:rsidRPr="00181F29" w:rsidRDefault="005E2ACE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5E2ACE" w:rsidRPr="00181F29" w14:paraId="34F2DCA7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041FB6FE" w:rsidR="005E2ACE" w:rsidRPr="00181F29" w:rsidRDefault="009136A1" w:rsidP="007A0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0AD5DCCB" w:rsidR="005E2ACE" w:rsidRPr="00181F29" w:rsidRDefault="005E2ACE" w:rsidP="00193C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5E2ACE" w:rsidRPr="00181F29" w14:paraId="1AB34399" w14:textId="77777777" w:rsidTr="009E7579">
        <w:trPr>
          <w:trHeight w:val="300"/>
        </w:trPr>
        <w:tc>
          <w:tcPr>
            <w:tcW w:w="9504" w:type="dxa"/>
            <w:gridSpan w:val="2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5E2ACE" w:rsidRPr="00181F29" w14:paraId="4D807885" w14:textId="77777777" w:rsidTr="009E7579">
        <w:trPr>
          <w:trHeight w:val="33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184B3958" w:rsidR="005E2ACE" w:rsidRPr="00181F29" w:rsidRDefault="00BC5CD8" w:rsidP="00946B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 w:rsidR="00E751B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D10F5" w14:textId="5DA00A0B" w:rsidR="005E2ACE" w:rsidRPr="00181F29" w:rsidRDefault="005E2ACE" w:rsidP="00F146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. 9 týdnů</w:t>
            </w:r>
            <w:r w:rsidR="00F146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7D949C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272ED13B" w:rsidR="005E2ACE" w:rsidRPr="00181F29" w:rsidRDefault="00BC5CD8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1602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5E2ACE" w:rsidRPr="00181F29" w14:paraId="3247710E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16A2B92C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5EBDC410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5E2ACE" w:rsidRPr="00181F29" w14:paraId="5ACFFE1A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6CCBF2EE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098613A6" w:rsidR="005E2ACE" w:rsidRPr="00A90C14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5E2ACE" w:rsidRPr="00181F29" w14:paraId="4580D5E2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0A8B08B0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DC965A" w14:textId="48E02CFF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66619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7741FF" w:rsidRPr="00181F29" w14:paraId="2D429011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CBCBF" w14:textId="1BB3DE7A" w:rsidR="007741FF" w:rsidRPr="006100FB" w:rsidRDefault="0005521F" w:rsidP="00331B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6100FB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2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B873A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6100FB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7C1B4D2" w14:textId="051D6B75" w:rsidR="007741FF" w:rsidRPr="005279BE" w:rsidRDefault="007741FF" w:rsidP="007741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1. ročník n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ní pedagogika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PFS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4 týdny)</w:t>
            </w:r>
          </w:p>
        </w:tc>
      </w:tr>
      <w:tr w:rsidR="005E2ACE" w:rsidRPr="00181F29" w14:paraId="2C050E01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157F639C" w:rsidR="005E2ACE" w:rsidRPr="005279BE" w:rsidRDefault="005279BE" w:rsidP="000552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.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202</w:t>
            </w:r>
            <w:r w:rsidR="0005521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601F62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5521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05521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5E413F4F" w:rsidR="005E2ACE" w:rsidRPr="00F63ABE" w:rsidRDefault="005E2ACE" w:rsidP="00D75C7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Mgr. a nMgr. ročníků </w:t>
            </w:r>
            <w:r w:rsidR="00D75C7B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. termínů 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2 týdny)</w:t>
            </w:r>
          </w:p>
        </w:tc>
      </w:tr>
      <w:tr w:rsidR="005E2ACE" w:rsidRPr="00181F29" w14:paraId="6B65E636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31711C29" w:rsidR="005E2ACE" w:rsidRPr="00F64900" w:rsidRDefault="005279BE" w:rsidP="00946B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7302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55145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7D970A5E" w:rsidR="005E2ACE" w:rsidRPr="00F63AB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Bc. ročníků </w:t>
            </w:r>
            <w:r w:rsidR="00D75C7B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ných termínů 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2 týdny)</w:t>
            </w:r>
          </w:p>
        </w:tc>
      </w:tr>
      <w:tr w:rsidR="005E2ACE" w:rsidRPr="00181F29" w14:paraId="26639449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64431417" w:rsidR="005E2ACE" w:rsidRPr="00F64900" w:rsidRDefault="0048168B" w:rsidP="001C7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946B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- </w:t>
            </w:r>
            <w:r w:rsidR="00946BFB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946BFB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5BE1AEF9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2. ročník Bc. a 1. ročník nMgr. Sociální pedagogika (PFS)</w:t>
            </w:r>
            <w:r w:rsidR="008A491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2 týdny)</w:t>
            </w:r>
          </w:p>
        </w:tc>
      </w:tr>
      <w:tr w:rsidR="005E2ACE" w:rsidRPr="00181F29" w14:paraId="2F64A72F" w14:textId="77777777" w:rsidTr="00D27B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03A8C221" w:rsidR="005E2ACE" w:rsidRPr="00546E76" w:rsidRDefault="003B11E2" w:rsidP="00946B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946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946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946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15132" w14:textId="2DD09A9D" w:rsidR="005E2ACE" w:rsidRPr="00546E76" w:rsidRDefault="005E2ACE" w:rsidP="00946BFB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946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/2023</w:t>
            </w:r>
          </w:p>
        </w:tc>
      </w:tr>
      <w:tr w:rsidR="005E2ACE" w:rsidRPr="00181F29" w14:paraId="0C9283DD" w14:textId="77777777" w:rsidTr="00D27BCC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282D2329" w:rsidR="005E2ACE" w:rsidRPr="00663331" w:rsidRDefault="0040373C" w:rsidP="00613A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1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13A8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6E5904D1" w:rsidR="005E2ACE" w:rsidRPr="00663331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íky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Mgr.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5E2ACE" w:rsidRPr="00181F29" w14:paraId="494F1FC2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52F7E5F1" w:rsidR="005E2ACE" w:rsidRPr="00663331" w:rsidRDefault="00181FDC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CC019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7B3D1361" w:rsidR="005E2ACE" w:rsidRPr="00663331" w:rsidRDefault="00714899" w:rsidP="00840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uškové období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Mgr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</w:t>
            </w:r>
          </w:p>
        </w:tc>
      </w:tr>
      <w:tr w:rsidR="005E2ACE" w:rsidRPr="00181F29" w14:paraId="0D56F169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72514B6A" w:rsidR="005E2ACE" w:rsidRPr="0057338E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5E2ACE" w:rsidRPr="00181F29" w14:paraId="57C1D7CC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0B83D8EE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47B10" w14:textId="009448C0" w:rsidR="005E2ACE" w:rsidRPr="00181F29" w:rsidRDefault="005E2ACE" w:rsidP="00EB4C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B4C2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B4C2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5E2ACE" w:rsidRPr="00181F29" w14:paraId="2922CF05" w14:textId="77777777" w:rsidTr="00D77FD5">
        <w:trPr>
          <w:trHeight w:val="255"/>
        </w:trPr>
        <w:tc>
          <w:tcPr>
            <w:tcW w:w="240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48480AC2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456D5997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)</w:t>
            </w:r>
          </w:p>
        </w:tc>
      </w:tr>
      <w:tr w:rsidR="005E2ACE" w:rsidRPr="00181F29" w14:paraId="3CB51772" w14:textId="77777777" w:rsidTr="009E7579">
        <w:trPr>
          <w:trHeight w:val="25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0C369EA9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181FD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0F05A3A5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81FD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81FD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E2ACE" w:rsidRPr="00181F29" w14:paraId="62116738" w14:textId="77777777" w:rsidTr="009E7579">
        <w:trPr>
          <w:trHeight w:val="25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1233C8C6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2E33B6EA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5E2ACE" w:rsidRPr="00181F29" w14:paraId="17F7924B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0A1DB587" w:rsidR="005E2ACE" w:rsidRPr="00181F29" w:rsidRDefault="00181FDC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5650FE0A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A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81FD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181FD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E2ACE" w:rsidRPr="00181F29" w14:paraId="75D616AA" w14:textId="77777777" w:rsidTr="00FF4BBF">
        <w:trPr>
          <w:trHeight w:val="194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0052E709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2BEBE482" w:rsidR="005E2ACE" w:rsidRPr="00181F29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5E2ACE" w:rsidRPr="00181F29" w14:paraId="2BD0062E" w14:textId="77777777" w:rsidTr="009E7579">
        <w:trPr>
          <w:trHeight w:val="30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4C0722A5" w:rsidR="005E2ACE" w:rsidRPr="00181F29" w:rsidRDefault="00F63AB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 xml:space="preserve">UKONČENÍ  </w:t>
            </w:r>
            <w:r w:rsidR="005E2ACE"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STUDIA</w:t>
            </w:r>
          </w:p>
        </w:tc>
      </w:tr>
      <w:tr w:rsidR="005E2ACE" w:rsidRPr="00181F29" w14:paraId="26FCED6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6D1ADD11" w:rsidR="005E2ACE" w:rsidRPr="00F63ABE" w:rsidRDefault="004856F8" w:rsidP="004921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43B24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443B24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</w:t>
            </w:r>
            <w:r w:rsidR="004921EC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644D79" w14:textId="188CA20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n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5E2ACE" w:rsidRPr="00181F29" w14:paraId="45FE5F83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6F5F8726" w:rsidR="005E2ACE" w:rsidRPr="00F63ABE" w:rsidRDefault="00E80289" w:rsidP="004921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43B24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01F62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43B24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</w:t>
            </w:r>
            <w:r w:rsidR="004921EC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2469D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5E2ACE" w:rsidRPr="00181F29" w14:paraId="266260E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3EDE0E43" w:rsidR="005E2ACE" w:rsidRPr="00F63ABE" w:rsidRDefault="005E2ACE" w:rsidP="001C7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1C7870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1C7870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1C7870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1C7870" w:rsidRPr="00F63A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6C8620" w14:textId="1E04E6E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4BEE93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0DCD6FE1" w:rsidR="005E2ACE" w:rsidRPr="00181F29" w:rsidRDefault="005E2ACE" w:rsidP="008E52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8E522F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- 1</w:t>
            </w:r>
            <w:r w:rsidR="008E522F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  <w:r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8E522F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BFABC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5E2ACE" w:rsidRPr="00181F29" w14:paraId="0F933A98" w14:textId="77777777" w:rsidTr="009E7579">
        <w:trPr>
          <w:trHeight w:val="345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6E62E06F" w:rsidR="005E2ACE" w:rsidRPr="00181F29" w:rsidRDefault="001C7870" w:rsidP="001C7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1666D" w14:textId="5008F2C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6CE7C1F7" w14:textId="77777777" w:rsidTr="009E7579">
        <w:trPr>
          <w:trHeight w:val="27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C3999B5" w:rsidR="005E2ACE" w:rsidRPr="00181F29" w:rsidRDefault="00F63AB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 xml:space="preserve">OSTATNÍ  </w:t>
            </w:r>
            <w:r w:rsidR="005E2ACE"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AKCE</w:t>
            </w:r>
          </w:p>
        </w:tc>
      </w:tr>
      <w:tr w:rsidR="005E2ACE" w:rsidRPr="00181F29" w14:paraId="5CC1E6FD" w14:textId="77777777" w:rsidTr="00D77FD5">
        <w:trPr>
          <w:trHeight w:val="466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618F43" w14:textId="51B5118D" w:rsidR="005E2ACE" w:rsidRPr="00181F29" w:rsidRDefault="005E2ACE" w:rsidP="008E52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é, navazující magisterské a magisterské 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8E52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8E522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42710F" w:rsidRPr="00181F29" w14:paraId="2D6F4E11" w14:textId="77777777" w:rsidTr="009E7579">
        <w:trPr>
          <w:trHeight w:val="66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77777777" w:rsidR="0042710F" w:rsidRPr="00181F29" w:rsidRDefault="0042710F" w:rsidP="004271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Výuk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6553439D" w:rsidR="0042710F" w:rsidRPr="001F670C" w:rsidRDefault="0042710F" w:rsidP="004271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8. 9. 2022 (státní svátek) </w:t>
            </w:r>
            <w:r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á středa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28. 10. 2022 (státní svátek) lichý pátek, 17. 11. 2022 (státní svátek) sudý čtvrtek, 7. 4. 2023 - 10. 4. 2023 (Velký pátek </w:t>
            </w:r>
            <w:r w:rsidRPr="00F902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) sudý pátek a liché pondělí, 26. 4. 2023 (Rektorský den sportu) lichá středa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1. 5. 2023 (státní svátek) sudé pondělí, 8. 5. 2023 (státní svátek) liché pondělí.</w:t>
            </w:r>
          </w:p>
        </w:tc>
      </w:tr>
      <w:tr w:rsidR="0042710F" w:rsidRPr="001F670C" w14:paraId="2F635224" w14:textId="77777777" w:rsidTr="009E7579">
        <w:trPr>
          <w:trHeight w:val="2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472C0186" w:rsidR="0042710F" w:rsidRPr="001F670C" w:rsidRDefault="0042710F" w:rsidP="004271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měna výuky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7578CD36" w:rsidR="0042710F" w:rsidRPr="001F670C" w:rsidRDefault="0042710F" w:rsidP="0042710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 úterý 2. 5. 2023 (sudý týden) bude probíhat výuka s rozvrhem pondělí 1. 5. 2023.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B812CC" w:rsidSect="001B42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EB0B29" w14:textId="77777777" w:rsidR="00251D18" w:rsidRDefault="00251D18" w:rsidP="000A7248">
      <w:pPr>
        <w:spacing w:after="0" w:line="240" w:lineRule="auto"/>
      </w:pPr>
      <w:r>
        <w:separator/>
      </w:r>
    </w:p>
  </w:endnote>
  <w:endnote w:type="continuationSeparator" w:id="0">
    <w:p w14:paraId="1AC27F4B" w14:textId="77777777" w:rsidR="00251D18" w:rsidRDefault="00251D18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50D672" w14:textId="77777777" w:rsidR="009A260E" w:rsidRDefault="009A260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9280D3F" w14:textId="56D5D45A" w:rsidR="009A260E" w:rsidRDefault="00F214E4" w:rsidP="00AF44C2">
            <w:pPr>
              <w:pStyle w:val="Zpa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F9780C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F9780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9A260E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9A260E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  <w:p w14:paraId="384607C2" w14:textId="5CCEF017" w:rsidR="00F214E4" w:rsidRPr="009A260E" w:rsidRDefault="009A260E" w:rsidP="009A260E">
            <w:pPr>
              <w:pStyle w:val="Zpat"/>
              <w:tabs>
                <w:tab w:val="right" w:pos="7655"/>
              </w:tabs>
              <w:spacing w:after="120" w:line="360" w:lineRule="auto"/>
              <w:jc w:val="center"/>
            </w:pPr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Verze pro zasedání AS FHS </w:t>
            </w:r>
            <w:r>
              <w:rPr>
                <w:rFonts w:cstheme="minorHAnsi"/>
                <w:color w:val="808080" w:themeColor="background1" w:themeShade="80"/>
                <w:sz w:val="20"/>
              </w:rPr>
              <w:t>27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. </w:t>
            </w:r>
            <w:r>
              <w:rPr>
                <w:rFonts w:cstheme="minorHAnsi"/>
                <w:color w:val="808080" w:themeColor="background1" w:themeShade="80"/>
                <w:sz w:val="20"/>
              </w:rPr>
              <w:t>4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>. 2022</w:t>
            </w:r>
          </w:p>
          <w:bookmarkStart w:id="0" w:name="_GoBack" w:displacedByCustomXml="next"/>
          <w:bookmarkEnd w:id="0" w:displacedByCustomXml="next"/>
        </w:sdtContent>
      </w:sdt>
    </w:sdtContent>
  </w:sdt>
  <w:p w14:paraId="71A4737E" w14:textId="1ED0EF45" w:rsidR="00F214E4" w:rsidRPr="00AF44C2" w:rsidRDefault="00F214E4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B290BA" w14:textId="77777777" w:rsidR="009A260E" w:rsidRDefault="009A260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C7274E" w14:textId="77777777" w:rsidR="00251D18" w:rsidRDefault="00251D18" w:rsidP="000A7248">
      <w:pPr>
        <w:spacing w:after="0" w:line="240" w:lineRule="auto"/>
      </w:pPr>
      <w:r>
        <w:separator/>
      </w:r>
    </w:p>
  </w:footnote>
  <w:footnote w:type="continuationSeparator" w:id="0">
    <w:p w14:paraId="23BF66C0" w14:textId="77777777" w:rsidR="00251D18" w:rsidRDefault="00251D18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0961A" w14:textId="77777777" w:rsidR="009A260E" w:rsidRDefault="009A260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123462" w14:textId="77777777" w:rsidR="009A260E" w:rsidRDefault="009A260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02CD"/>
    <w:rsid w:val="00021760"/>
    <w:rsid w:val="00024037"/>
    <w:rsid w:val="00035CBF"/>
    <w:rsid w:val="0004189E"/>
    <w:rsid w:val="00042AE0"/>
    <w:rsid w:val="00047D49"/>
    <w:rsid w:val="0005521F"/>
    <w:rsid w:val="00055CD3"/>
    <w:rsid w:val="000613B9"/>
    <w:rsid w:val="000623F2"/>
    <w:rsid w:val="000675B5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17204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6A52"/>
    <w:rsid w:val="00177F48"/>
    <w:rsid w:val="00181F29"/>
    <w:rsid w:val="00181FDC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C7870"/>
    <w:rsid w:val="001D1323"/>
    <w:rsid w:val="001D4365"/>
    <w:rsid w:val="001D5DAB"/>
    <w:rsid w:val="001D7A3A"/>
    <w:rsid w:val="001E3DCE"/>
    <w:rsid w:val="001E4FFA"/>
    <w:rsid w:val="001E76F0"/>
    <w:rsid w:val="001F2B67"/>
    <w:rsid w:val="001F3314"/>
    <w:rsid w:val="001F670C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46984"/>
    <w:rsid w:val="00251D18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3212"/>
    <w:rsid w:val="002B79CB"/>
    <w:rsid w:val="002D49B7"/>
    <w:rsid w:val="002D521A"/>
    <w:rsid w:val="002E3449"/>
    <w:rsid w:val="002E635B"/>
    <w:rsid w:val="002E7F3D"/>
    <w:rsid w:val="002F65C6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31BB6"/>
    <w:rsid w:val="00331C7B"/>
    <w:rsid w:val="00332804"/>
    <w:rsid w:val="0033429B"/>
    <w:rsid w:val="00334891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B11E2"/>
    <w:rsid w:val="003C31E7"/>
    <w:rsid w:val="003C3624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2710F"/>
    <w:rsid w:val="00430CB2"/>
    <w:rsid w:val="00431A37"/>
    <w:rsid w:val="00437177"/>
    <w:rsid w:val="0044113A"/>
    <w:rsid w:val="00441304"/>
    <w:rsid w:val="00442334"/>
    <w:rsid w:val="00443B2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1EC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230C"/>
    <w:rsid w:val="00605705"/>
    <w:rsid w:val="00606165"/>
    <w:rsid w:val="006076FD"/>
    <w:rsid w:val="006100FB"/>
    <w:rsid w:val="0061021E"/>
    <w:rsid w:val="0061123F"/>
    <w:rsid w:val="00611769"/>
    <w:rsid w:val="00613A83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66198"/>
    <w:rsid w:val="006739F0"/>
    <w:rsid w:val="00674686"/>
    <w:rsid w:val="006772B0"/>
    <w:rsid w:val="00682280"/>
    <w:rsid w:val="00684D5D"/>
    <w:rsid w:val="00687073"/>
    <w:rsid w:val="0068784C"/>
    <w:rsid w:val="00690B11"/>
    <w:rsid w:val="00693BC1"/>
    <w:rsid w:val="00695B46"/>
    <w:rsid w:val="006A1458"/>
    <w:rsid w:val="006A1B86"/>
    <w:rsid w:val="006A1C87"/>
    <w:rsid w:val="006A20D0"/>
    <w:rsid w:val="006A3FB8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0E4D"/>
    <w:rsid w:val="007A3128"/>
    <w:rsid w:val="007B1AA8"/>
    <w:rsid w:val="007B42B9"/>
    <w:rsid w:val="007B70DA"/>
    <w:rsid w:val="007B7F7F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E6F74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22F"/>
    <w:rsid w:val="008E5A58"/>
    <w:rsid w:val="008F16D5"/>
    <w:rsid w:val="008F331F"/>
    <w:rsid w:val="008F4166"/>
    <w:rsid w:val="00901DB8"/>
    <w:rsid w:val="00906CA2"/>
    <w:rsid w:val="00907620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46BFB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260E"/>
    <w:rsid w:val="009A4B29"/>
    <w:rsid w:val="009A72D3"/>
    <w:rsid w:val="009B628A"/>
    <w:rsid w:val="009D110A"/>
    <w:rsid w:val="009D331E"/>
    <w:rsid w:val="009E0437"/>
    <w:rsid w:val="009E1208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74F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69B9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0FE7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873A5"/>
    <w:rsid w:val="00B9077F"/>
    <w:rsid w:val="00B939BC"/>
    <w:rsid w:val="00B940EB"/>
    <w:rsid w:val="00B94D3B"/>
    <w:rsid w:val="00BA12AE"/>
    <w:rsid w:val="00BA1501"/>
    <w:rsid w:val="00BA1CED"/>
    <w:rsid w:val="00BA1FB7"/>
    <w:rsid w:val="00BA291F"/>
    <w:rsid w:val="00BB28AF"/>
    <w:rsid w:val="00BB2F42"/>
    <w:rsid w:val="00BB5B2A"/>
    <w:rsid w:val="00BB5EC7"/>
    <w:rsid w:val="00BC3F37"/>
    <w:rsid w:val="00BC423A"/>
    <w:rsid w:val="00BC5CD8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52BE2"/>
    <w:rsid w:val="00C622DB"/>
    <w:rsid w:val="00C64DFE"/>
    <w:rsid w:val="00C70FD4"/>
    <w:rsid w:val="00C74AFD"/>
    <w:rsid w:val="00C75472"/>
    <w:rsid w:val="00C8544B"/>
    <w:rsid w:val="00C91A1B"/>
    <w:rsid w:val="00C921C5"/>
    <w:rsid w:val="00C93A94"/>
    <w:rsid w:val="00C94700"/>
    <w:rsid w:val="00CA044C"/>
    <w:rsid w:val="00CA15EC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5096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27BCC"/>
    <w:rsid w:val="00D30F2B"/>
    <w:rsid w:val="00D31988"/>
    <w:rsid w:val="00D34C6B"/>
    <w:rsid w:val="00D35661"/>
    <w:rsid w:val="00D45BBB"/>
    <w:rsid w:val="00D53048"/>
    <w:rsid w:val="00D5434D"/>
    <w:rsid w:val="00D54618"/>
    <w:rsid w:val="00D56C69"/>
    <w:rsid w:val="00D5791E"/>
    <w:rsid w:val="00D62E0B"/>
    <w:rsid w:val="00D63B26"/>
    <w:rsid w:val="00D64AF3"/>
    <w:rsid w:val="00D70334"/>
    <w:rsid w:val="00D75C7B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51C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0F80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4C27"/>
    <w:rsid w:val="00EB5984"/>
    <w:rsid w:val="00EB6F3B"/>
    <w:rsid w:val="00EC14B9"/>
    <w:rsid w:val="00EC66A7"/>
    <w:rsid w:val="00EC7672"/>
    <w:rsid w:val="00ED204B"/>
    <w:rsid w:val="00ED58C6"/>
    <w:rsid w:val="00ED7D08"/>
    <w:rsid w:val="00EE1922"/>
    <w:rsid w:val="00EE3F77"/>
    <w:rsid w:val="00EE7052"/>
    <w:rsid w:val="00EE7626"/>
    <w:rsid w:val="00EE7C77"/>
    <w:rsid w:val="00EF5BB3"/>
    <w:rsid w:val="00F13F8C"/>
    <w:rsid w:val="00F14690"/>
    <w:rsid w:val="00F214E4"/>
    <w:rsid w:val="00F239F2"/>
    <w:rsid w:val="00F358C5"/>
    <w:rsid w:val="00F40764"/>
    <w:rsid w:val="00F40818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3ABE"/>
    <w:rsid w:val="00F64329"/>
    <w:rsid w:val="00F64900"/>
    <w:rsid w:val="00F6778F"/>
    <w:rsid w:val="00F745B6"/>
    <w:rsid w:val="00F75BAB"/>
    <w:rsid w:val="00F81979"/>
    <w:rsid w:val="00F83849"/>
    <w:rsid w:val="00F96B84"/>
    <w:rsid w:val="00F9780C"/>
    <w:rsid w:val="00FA01BB"/>
    <w:rsid w:val="00FA4F5F"/>
    <w:rsid w:val="00FB5993"/>
    <w:rsid w:val="00FC087B"/>
    <w:rsid w:val="00FC1EB2"/>
    <w:rsid w:val="00FC5A0F"/>
    <w:rsid w:val="00FD3D78"/>
    <w:rsid w:val="00FD65DB"/>
    <w:rsid w:val="00FE3E86"/>
    <w:rsid w:val="00FE76FE"/>
    <w:rsid w:val="00FF2978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47D748B4-7E7B-4B82-8B63-8891E13D6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2</TotalTime>
  <Pages>2</Pages>
  <Words>713</Words>
  <Characters>4209</Characters>
  <Application>Microsoft Office Word</Application>
  <DocSecurity>0</DocSecurity>
  <Lines>35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Uživatel</cp:lastModifiedBy>
  <cp:revision>4</cp:revision>
  <cp:lastPrinted>2022-04-11T08:34:00Z</cp:lastPrinted>
  <dcterms:created xsi:type="dcterms:W3CDTF">2022-04-20T14:30:00Z</dcterms:created>
  <dcterms:modified xsi:type="dcterms:W3CDTF">2022-04-20T19:40:00Z</dcterms:modified>
</cp:coreProperties>
</file>